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27CB8761" w:rsidR="001A6D76" w:rsidRPr="00C66EED" w:rsidRDefault="00451FF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This document explains the function of the Solar Panel,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27CB8761" w:rsidR="001A6D76" w:rsidRPr="00C66EED" w:rsidRDefault="00451FF0">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This document explains the function of the Solar Panel,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7D1294E8"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2</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7D1294E8"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2</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4050C677"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972BF4">
              <w:rPr>
                <w:noProof/>
                <w:webHidden/>
              </w:rPr>
              <w:t>3</w:t>
            </w:r>
            <w:r w:rsidR="00114114">
              <w:rPr>
                <w:noProof/>
                <w:webHidden/>
              </w:rPr>
              <w:fldChar w:fldCharType="end"/>
            </w:r>
          </w:hyperlink>
        </w:p>
        <w:p w14:paraId="3125F8E2" w14:textId="24C30C5E" w:rsidR="00114114" w:rsidRDefault="00451FF0">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sidR="00972BF4">
              <w:rPr>
                <w:noProof/>
                <w:webHidden/>
              </w:rPr>
              <w:t>3</w:t>
            </w:r>
            <w:r w:rsidR="00114114">
              <w:rPr>
                <w:noProof/>
                <w:webHidden/>
              </w:rPr>
              <w:fldChar w:fldCharType="end"/>
            </w:r>
          </w:hyperlink>
        </w:p>
        <w:p w14:paraId="18C9C082" w14:textId="3F45F655" w:rsidR="00114114" w:rsidRDefault="00451FF0">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sidR="00972BF4">
              <w:rPr>
                <w:noProof/>
                <w:webHidden/>
              </w:rPr>
              <w:t>3</w:t>
            </w:r>
            <w:r w:rsidR="00114114">
              <w:rPr>
                <w:noProof/>
                <w:webHidden/>
              </w:rPr>
              <w:fldChar w:fldCharType="end"/>
            </w:r>
          </w:hyperlink>
        </w:p>
        <w:p w14:paraId="0EEAFCDE" w14:textId="1C10A1DE" w:rsidR="00114114" w:rsidRDefault="00451FF0">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67F3889E" w14:textId="3CC51B32" w:rsidR="00114114" w:rsidRDefault="00451FF0">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04CD098B" w14:textId="53CE0A17" w:rsidR="00114114" w:rsidRDefault="00451FF0">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48F3BB70" w14:textId="3DE82962" w:rsidR="00114114" w:rsidRDefault="00451FF0">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496A9C64" w14:textId="250CDF30" w:rsidR="00114114" w:rsidRDefault="00451FF0">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19FE86F7" w14:textId="6083B0B6" w:rsidR="00114114" w:rsidRDefault="00451FF0">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sidR="00972BF4">
              <w:rPr>
                <w:noProof/>
                <w:webHidden/>
              </w:rPr>
              <w:t>4</w:t>
            </w:r>
            <w:r w:rsidR="00114114">
              <w:rPr>
                <w:noProof/>
                <w:webHidden/>
              </w:rPr>
              <w:fldChar w:fldCharType="end"/>
            </w:r>
          </w:hyperlink>
        </w:p>
        <w:p w14:paraId="548C7504" w14:textId="3D4C8055" w:rsidR="00114114" w:rsidRDefault="00451FF0">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sidR="00972BF4">
              <w:rPr>
                <w:noProof/>
                <w:webHidden/>
              </w:rPr>
              <w:t>5</w:t>
            </w:r>
            <w:r w:rsidR="00114114">
              <w:rPr>
                <w:noProof/>
                <w:webHidden/>
              </w:rPr>
              <w:fldChar w:fldCharType="end"/>
            </w:r>
          </w:hyperlink>
        </w:p>
        <w:p w14:paraId="2B71F8A4" w14:textId="5A73AC16" w:rsidR="00114114" w:rsidRDefault="00451FF0">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sidR="00972BF4">
              <w:rPr>
                <w:noProof/>
                <w:webHidden/>
              </w:rPr>
              <w:t>5</w:t>
            </w:r>
            <w:r w:rsidR="00114114">
              <w:rPr>
                <w:noProof/>
                <w:webHidden/>
              </w:rPr>
              <w:fldChar w:fldCharType="end"/>
            </w:r>
          </w:hyperlink>
        </w:p>
        <w:p w14:paraId="4E5C6B6B" w14:textId="13FA3E31" w:rsidR="00114114" w:rsidRDefault="00451FF0">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sidR="00972BF4">
              <w:rPr>
                <w:noProof/>
                <w:webHidden/>
              </w:rPr>
              <w:t>5</w:t>
            </w:r>
            <w:r w:rsidR="00114114">
              <w:rPr>
                <w:noProof/>
                <w:webHidden/>
              </w:rPr>
              <w:fldChar w:fldCharType="end"/>
            </w:r>
          </w:hyperlink>
        </w:p>
        <w:p w14:paraId="4A91B86B" w14:textId="1EB4C646" w:rsidR="00114114" w:rsidRDefault="00451FF0">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535CC4D3" w14:textId="3320ED32" w:rsidR="00114114" w:rsidRDefault="00451FF0">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28F7B855" w14:textId="39CA8DC6" w:rsidR="00114114" w:rsidRDefault="00451FF0">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42675B03" w14:textId="657C88BF" w:rsidR="00114114" w:rsidRDefault="00451FF0">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121B5C88" w14:textId="3B72FB67" w:rsidR="00114114" w:rsidRDefault="00451FF0">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3EB98A19" w14:textId="7BA9DA94" w:rsidR="00114114" w:rsidRDefault="00451FF0">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sidR="00972BF4">
              <w:rPr>
                <w:noProof/>
                <w:webHidden/>
              </w:rPr>
              <w:t>7</w:t>
            </w:r>
            <w:r w:rsidR="00114114">
              <w:rPr>
                <w:noProof/>
                <w:webHidden/>
              </w:rPr>
              <w:fldChar w:fldCharType="end"/>
            </w:r>
          </w:hyperlink>
        </w:p>
        <w:p w14:paraId="6EF3BFDD" w14:textId="5268D0B0" w:rsidR="00114114" w:rsidRDefault="00451FF0">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181478E0" w14:textId="10B3095B" w:rsidR="00114114" w:rsidRDefault="00451FF0">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646DD8F4" w14:textId="5F76B3E1" w:rsidR="00114114" w:rsidRDefault="00451FF0">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6528EF97" w14:textId="07661D85" w:rsidR="00114114" w:rsidRDefault="00451FF0">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6E7C63B9" w14:textId="23B81CF6" w:rsidR="00114114" w:rsidRDefault="00451FF0">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350A9151" w14:textId="393D7D4A" w:rsidR="00114114" w:rsidRDefault="00451FF0">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7175937C" w14:textId="18C8EE5E" w:rsidR="00114114" w:rsidRDefault="00451FF0">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46A7EBB1" w14:textId="4D4B6D81" w:rsidR="00114114" w:rsidRDefault="00451FF0">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3309B1A7" w14:textId="6EDF9BC0" w:rsidR="00114114" w:rsidRDefault="00451FF0">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sidR="00972BF4">
              <w:rPr>
                <w:noProof/>
                <w:webHidden/>
              </w:rPr>
              <w:t>8</w:t>
            </w:r>
            <w:r w:rsidR="00114114">
              <w:rPr>
                <w:noProof/>
                <w:webHidden/>
              </w:rPr>
              <w:fldChar w:fldCharType="end"/>
            </w:r>
          </w:hyperlink>
        </w:p>
        <w:p w14:paraId="15F13108" w14:textId="72F7F944" w:rsidR="00114114" w:rsidRDefault="00451FF0">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60F2BFD2" w14:textId="016BF0A8" w:rsidR="00114114" w:rsidRDefault="00451FF0">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5BB5B2CE" w14:textId="755439EC" w:rsidR="00114114" w:rsidRDefault="00451FF0">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649968AB" w14:textId="7CB98EFC" w:rsidR="00114114" w:rsidRDefault="00451FF0">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6C514E2C" w14:textId="63C8046C" w:rsidR="00114114" w:rsidRDefault="00451FF0">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0630D6F6" w14:textId="464F6CC7" w:rsidR="00114114" w:rsidRDefault="00451FF0">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sidR="00972BF4">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0" w:name="_Toc13853861"/>
      <w:r>
        <w:lastRenderedPageBreak/>
        <w:t>Introduction</w:t>
      </w:r>
      <w:bookmarkEnd w:id="0"/>
    </w:p>
    <w:p w14:paraId="536AC351" w14:textId="4E649EF1"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972BF4">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972BF4">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1" w:name="_Ref536369982"/>
      <w:bookmarkStart w:id="2" w:name="_Ref13851242"/>
      <w:bookmarkStart w:id="3" w:name="_Toc13853862"/>
      <w:r>
        <w:t>Function</w:t>
      </w:r>
      <w:bookmarkEnd w:id="1"/>
      <w:r w:rsidR="00BF44E1">
        <w:t>s</w:t>
      </w:r>
      <w:bookmarkEnd w:id="2"/>
      <w:bookmarkEnd w:id="3"/>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4" w:name="_Ref13850278"/>
      <w:bookmarkStart w:id="5" w:name="_Toc13853863"/>
      <w:r>
        <w:rPr>
          <w:shd w:val="clear" w:color="auto" w:fill="FFFFFF"/>
        </w:rPr>
        <w:t>Requirements</w:t>
      </w:r>
      <w:bookmarkEnd w:id="4"/>
      <w:bookmarkEnd w:id="5"/>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6" w:name="_Toc13853864"/>
      <w:r>
        <w:lastRenderedPageBreak/>
        <w:t>Detailed Description</w:t>
      </w:r>
      <w:bookmarkEnd w:id="6"/>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7" w:name="_Toc13853865"/>
      <w:r>
        <w:t xml:space="preserve">Functional </w:t>
      </w:r>
      <w:r w:rsidR="006B30F4">
        <w:t>Block Diagram</w:t>
      </w:r>
      <w:bookmarkEnd w:id="7"/>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8" w:name="_Ref13853713"/>
      <w:bookmarkStart w:id="9" w:name="_Toc13853866"/>
      <w:r>
        <w:t xml:space="preserve">Battery </w:t>
      </w:r>
      <w:r w:rsidR="002E3A48">
        <w:t>C</w:t>
      </w:r>
      <w:r>
        <w:t>harger</w:t>
      </w:r>
      <w:bookmarkEnd w:id="8"/>
      <w:bookmarkEnd w:id="9"/>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0" w:name="_Ref13853261"/>
      <w:bookmarkStart w:id="11" w:name="_Toc13853867"/>
      <w:r>
        <w:t>UART to USB</w:t>
      </w:r>
      <w:bookmarkEnd w:id="10"/>
      <w:bookmarkEnd w:id="11"/>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2" w:name="_Toc13853868"/>
      <w:r>
        <w:t>Schematic</w:t>
      </w:r>
      <w:bookmarkEnd w:id="12"/>
    </w:p>
    <w:p w14:paraId="6F95B4BC" w14:textId="3E706D4D" w:rsidR="00E975A5" w:rsidRDefault="00DC4991" w:rsidP="00A746FC">
      <w:pPr>
        <w:pStyle w:val="Heading3"/>
      </w:pPr>
      <w:bookmarkStart w:id="13" w:name="_Ref97748"/>
      <w:bookmarkStart w:id="14" w:name="_Toc13853869"/>
      <w:r>
        <w:t>Battery Charger</w:t>
      </w:r>
      <w:bookmarkEnd w:id="13"/>
      <w:bookmarkEnd w:id="14"/>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451FF0"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451FF0"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5" w:name="_Toc13853870"/>
      <w:r>
        <w:t xml:space="preserve">UART </w:t>
      </w:r>
      <w:r w:rsidR="00E70C74">
        <w:t>t</w:t>
      </w:r>
      <w:r>
        <w:t xml:space="preserve">o USB </w:t>
      </w:r>
      <w:r w:rsidR="00C73C78">
        <w:t>Transceiver</w:t>
      </w:r>
      <w:bookmarkEnd w:id="15"/>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6" w:name="_Toc13853871"/>
      <w:r>
        <w:t>Board</w:t>
      </w:r>
      <w:bookmarkEnd w:id="16"/>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7" w:name="_Toc13853872"/>
      <w:r>
        <w:t>Layout Constraints</w:t>
      </w:r>
      <w:bookmarkEnd w:id="17"/>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 xml:space="preserve">USB_CONN_N </w:t>
      </w:r>
      <w:r w:rsidR="00416930">
        <w:t>,</w:t>
      </w:r>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8" w:name="_Toc13853873"/>
      <w:r>
        <w:lastRenderedPageBreak/>
        <w:t>Testing</w:t>
      </w:r>
      <w:bookmarkEnd w:id="18"/>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19" w:name="_Toc13853874"/>
      <w:r>
        <w:t>Before First Power-On Check</w:t>
      </w:r>
      <w:bookmarkEnd w:id="19"/>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0" w:name="_Toc13853875"/>
      <w:r>
        <w:t>Test Instructions</w:t>
      </w:r>
      <w:bookmarkEnd w:id="20"/>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1" w:name="_Toc13853876"/>
      <w:r>
        <w:t>Test Data</w:t>
      </w:r>
      <w:bookmarkEnd w:id="21"/>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bookmarkStart w:id="22" w:name="_GoBack"/>
            <w:bookmarkEnd w:id="22"/>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3" w:name="_Toc13853877"/>
      <w:r>
        <w:t>Test Notes</w:t>
      </w:r>
      <w:bookmarkEnd w:id="23"/>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4" w:name="_Toc13853878"/>
      <w:r>
        <w:t>UART to USB</w:t>
      </w:r>
      <w:bookmarkEnd w:id="24"/>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0CDD0926"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972BF4">
        <w:t>UART to USB</w:t>
      </w:r>
      <w:r>
        <w:fldChar w:fldCharType="end"/>
      </w:r>
    </w:p>
    <w:p w14:paraId="3E5C8D91" w14:textId="79E4B90A" w:rsidR="004A6573" w:rsidRDefault="001F0C89" w:rsidP="004A6573">
      <w:pPr>
        <w:pStyle w:val="Heading3"/>
      </w:pPr>
      <w:bookmarkStart w:id="25" w:name="_Toc13853879"/>
      <w:r>
        <w:t>Test Instructions</w:t>
      </w:r>
      <w:bookmarkEnd w:id="25"/>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6" w:name="_Toc13853880"/>
      <w:r>
        <w:t>Test Data</w:t>
      </w:r>
      <w:bookmarkEnd w:id="26"/>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77777777" w:rsidR="004A6573" w:rsidRDefault="004A6573" w:rsidP="004A6573">
      <w:pPr>
        <w:pStyle w:val="Heading3"/>
      </w:pPr>
      <w:bookmarkStart w:id="27" w:name="_Toc13853881"/>
      <w:r>
        <w:t>Test Notes</w:t>
      </w:r>
      <w:bookmarkEnd w:id="27"/>
    </w:p>
    <w:p w14:paraId="31C81162" w14:textId="7B4866D8" w:rsidR="004A6573" w:rsidRPr="004A6573" w:rsidRDefault="004A6573" w:rsidP="004A6573">
      <w:r>
        <w:t>Delete me if no notes are required.</w:t>
      </w:r>
    </w:p>
    <w:p w14:paraId="45587BBA" w14:textId="36E979FA" w:rsidR="004A6573" w:rsidRDefault="004A6573" w:rsidP="004A6573">
      <w:pPr>
        <w:pStyle w:val="Heading2"/>
      </w:pPr>
      <w:bookmarkStart w:id="28" w:name="_Toc13853882"/>
      <w:r>
        <w:t>Charging Voltage</w:t>
      </w:r>
      <w:bookmarkEnd w:id="28"/>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6A8BF2B1" w:rsidR="004A6573" w:rsidRDefault="004A6573" w:rsidP="004A6573">
      <w:r>
        <w:t xml:space="preserve">This test evaluates the circuit described in </w:t>
      </w:r>
      <w:r>
        <w:fldChar w:fldCharType="begin"/>
      </w:r>
      <w:r>
        <w:instrText xml:space="preserve"> REF _Ref13853713 \h </w:instrText>
      </w:r>
      <w:r>
        <w:fldChar w:fldCharType="separate"/>
      </w:r>
      <w:r w:rsidR="00972BF4">
        <w:t>Battery Charger</w:t>
      </w:r>
      <w:r>
        <w:fldChar w:fldCharType="end"/>
      </w:r>
    </w:p>
    <w:p w14:paraId="22096F2A" w14:textId="77777777" w:rsidR="004A6573" w:rsidRDefault="004A6573" w:rsidP="004A6573">
      <w:pPr>
        <w:pStyle w:val="Heading3"/>
      </w:pPr>
      <w:bookmarkStart w:id="29" w:name="_Toc13853883"/>
      <w:r>
        <w:t>Test Instructions</w:t>
      </w:r>
      <w:bookmarkEnd w:id="29"/>
    </w:p>
    <w:p w14:paraId="4737C746" w14:textId="3C89DDDB" w:rsidR="004A6573" w:rsidRPr="004A6573" w:rsidRDefault="004A6573" w:rsidP="004A6573">
      <w:pPr>
        <w:ind w:firstLine="720"/>
      </w:pPr>
    </w:p>
    <w:p w14:paraId="41E4AF4E" w14:textId="77777777" w:rsidR="004A6573" w:rsidRDefault="004A6573" w:rsidP="004A6573">
      <w:pPr>
        <w:pStyle w:val="Heading3"/>
      </w:pPr>
      <w:bookmarkStart w:id="30" w:name="_Toc13853884"/>
      <w:r>
        <w:t>Test Data</w:t>
      </w:r>
      <w:bookmarkEnd w:id="30"/>
    </w:p>
    <w:tbl>
      <w:tblPr>
        <w:tblStyle w:val="TableGrid"/>
        <w:tblW w:w="5000" w:type="pct"/>
        <w:tblLook w:val="04A0" w:firstRow="1" w:lastRow="0" w:firstColumn="1" w:lastColumn="0" w:noHBand="0" w:noVBand="1"/>
      </w:tblPr>
      <w:tblGrid>
        <w:gridCol w:w="3116"/>
        <w:gridCol w:w="3115"/>
        <w:gridCol w:w="3119"/>
      </w:tblGrid>
      <w:tr w:rsidR="004A6573" w14:paraId="3C7BDF07" w14:textId="77777777" w:rsidTr="00B40777">
        <w:trPr>
          <w:tblHeader/>
        </w:trPr>
        <w:tc>
          <w:tcPr>
            <w:tcW w:w="5000" w:type="pct"/>
            <w:gridSpan w:val="3"/>
            <w:shd w:val="clear" w:color="auto" w:fill="ECA1AE" w:themeFill="background2" w:themeFillTint="66"/>
            <w:vAlign w:val="center"/>
          </w:tcPr>
          <w:p w14:paraId="7D262C3B" w14:textId="35C3083B" w:rsidR="004A6573" w:rsidRDefault="004A6573" w:rsidP="00B40777">
            <w:pPr>
              <w:jc w:val="center"/>
            </w:pPr>
          </w:p>
        </w:tc>
      </w:tr>
      <w:tr w:rsidR="004A6573" w14:paraId="54449BCD" w14:textId="77777777" w:rsidTr="00B40777">
        <w:trPr>
          <w:tblHeader/>
        </w:trPr>
        <w:tc>
          <w:tcPr>
            <w:tcW w:w="1666" w:type="pct"/>
            <w:shd w:val="clear" w:color="auto" w:fill="ECA1AE" w:themeFill="background2" w:themeFillTint="66"/>
            <w:vAlign w:val="center"/>
          </w:tcPr>
          <w:p w14:paraId="7727D24D" w14:textId="161FA0C5" w:rsidR="004A6573" w:rsidRDefault="004A6573" w:rsidP="00B40777">
            <w:pPr>
              <w:jc w:val="center"/>
            </w:pPr>
          </w:p>
        </w:tc>
        <w:tc>
          <w:tcPr>
            <w:tcW w:w="1666" w:type="pct"/>
            <w:shd w:val="clear" w:color="auto" w:fill="ECA1AE" w:themeFill="background2" w:themeFillTint="66"/>
            <w:vAlign w:val="center"/>
          </w:tcPr>
          <w:p w14:paraId="4DBBCE1B" w14:textId="77777777" w:rsidR="004A6573" w:rsidRDefault="004A6573" w:rsidP="00B40777">
            <w:pPr>
              <w:jc w:val="center"/>
            </w:pPr>
            <w:r>
              <w:t>Passing Criteria</w:t>
            </w:r>
          </w:p>
        </w:tc>
        <w:tc>
          <w:tcPr>
            <w:tcW w:w="1667" w:type="pct"/>
            <w:shd w:val="clear" w:color="auto" w:fill="ECA1AE" w:themeFill="background2" w:themeFillTint="66"/>
            <w:vAlign w:val="center"/>
          </w:tcPr>
          <w:p w14:paraId="38DEBEA5" w14:textId="77777777" w:rsidR="004A6573" w:rsidRDefault="004A6573" w:rsidP="00B40777">
            <w:pPr>
              <w:jc w:val="center"/>
            </w:pPr>
            <w:r>
              <w:t>Pass / Fail</w:t>
            </w:r>
          </w:p>
        </w:tc>
      </w:tr>
      <w:tr w:rsidR="004A6573" w14:paraId="162C0A05" w14:textId="77777777" w:rsidTr="00B40777">
        <w:tc>
          <w:tcPr>
            <w:tcW w:w="1666" w:type="pct"/>
            <w:vAlign w:val="center"/>
          </w:tcPr>
          <w:p w14:paraId="6719FBD6" w14:textId="5667572B" w:rsidR="004A6573" w:rsidRDefault="004A6573" w:rsidP="00B40777">
            <w:pPr>
              <w:jc w:val="center"/>
            </w:pPr>
          </w:p>
        </w:tc>
        <w:tc>
          <w:tcPr>
            <w:tcW w:w="1666" w:type="pct"/>
            <w:shd w:val="clear" w:color="auto" w:fill="FFFFFF" w:themeFill="background1"/>
            <w:vAlign w:val="center"/>
          </w:tcPr>
          <w:p w14:paraId="6ADF1DF3" w14:textId="77777777" w:rsidR="004A6573" w:rsidRDefault="004A6573" w:rsidP="00B40777">
            <w:pPr>
              <w:jc w:val="center"/>
            </w:pPr>
            <w:r>
              <w:t>Functionality</w:t>
            </w:r>
          </w:p>
        </w:tc>
        <w:tc>
          <w:tcPr>
            <w:tcW w:w="1667" w:type="pct"/>
            <w:vAlign w:val="center"/>
          </w:tcPr>
          <w:p w14:paraId="0C8CF1FC" w14:textId="77777777" w:rsidR="004A6573" w:rsidRDefault="004A6573" w:rsidP="00B40777">
            <w:pPr>
              <w:jc w:val="center"/>
            </w:pPr>
          </w:p>
        </w:tc>
      </w:tr>
      <w:tr w:rsidR="004A6573" w14:paraId="15E54F1E" w14:textId="77777777" w:rsidTr="00B40777">
        <w:tc>
          <w:tcPr>
            <w:tcW w:w="1666" w:type="pct"/>
            <w:vAlign w:val="center"/>
          </w:tcPr>
          <w:p w14:paraId="32892182" w14:textId="5587EFE6" w:rsidR="004A6573" w:rsidRDefault="004A6573" w:rsidP="00B40777">
            <w:pPr>
              <w:jc w:val="center"/>
            </w:pPr>
          </w:p>
        </w:tc>
        <w:tc>
          <w:tcPr>
            <w:tcW w:w="1666" w:type="pct"/>
            <w:shd w:val="clear" w:color="auto" w:fill="FFFFFF" w:themeFill="background1"/>
            <w:vAlign w:val="center"/>
          </w:tcPr>
          <w:p w14:paraId="51D73AD6" w14:textId="77777777" w:rsidR="004A6573" w:rsidRDefault="004A6573" w:rsidP="00B40777">
            <w:pPr>
              <w:jc w:val="center"/>
            </w:pPr>
            <w:r>
              <w:t>Functionality</w:t>
            </w:r>
          </w:p>
        </w:tc>
        <w:tc>
          <w:tcPr>
            <w:tcW w:w="1667" w:type="pct"/>
            <w:vAlign w:val="center"/>
          </w:tcPr>
          <w:p w14:paraId="48F90FF0" w14:textId="77777777" w:rsidR="004A6573" w:rsidRDefault="004A6573" w:rsidP="00B40777">
            <w:pPr>
              <w:jc w:val="center"/>
            </w:pPr>
          </w:p>
        </w:tc>
      </w:tr>
    </w:tbl>
    <w:p w14:paraId="1918FF14" w14:textId="77777777" w:rsidR="004A6573" w:rsidRDefault="004A6573" w:rsidP="004A6573">
      <w:pPr>
        <w:pStyle w:val="Heading3"/>
      </w:pPr>
      <w:bookmarkStart w:id="31" w:name="_Toc13853885"/>
      <w:r>
        <w:t>Test Notes</w:t>
      </w:r>
      <w:bookmarkEnd w:id="31"/>
    </w:p>
    <w:p w14:paraId="6EFE592F" w14:textId="5FFD9927" w:rsidR="004A6573" w:rsidRDefault="004A6573" w:rsidP="004A6573">
      <w:r>
        <w:t>Delete me if no notes are required.</w:t>
      </w:r>
    </w:p>
    <w:p w14:paraId="7977E550" w14:textId="6E7A22B3" w:rsidR="004A6573" w:rsidRDefault="004A6573" w:rsidP="004A6573">
      <w:pPr>
        <w:pStyle w:val="Heading2"/>
      </w:pPr>
      <w:bookmarkStart w:id="32" w:name="_Toc13853886"/>
      <w:r>
        <w:t>Charging Current</w:t>
      </w:r>
      <w:bookmarkEnd w:id="32"/>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3E153FC7" w:rsidR="004A6573" w:rsidRDefault="004A6573" w:rsidP="004A6573">
      <w:r>
        <w:t xml:space="preserve">This test evaluates the circuit described in </w:t>
      </w:r>
      <w:r>
        <w:fldChar w:fldCharType="begin"/>
      </w:r>
      <w:r>
        <w:instrText xml:space="preserve"> REF _Ref13853713 \h </w:instrText>
      </w:r>
      <w:r>
        <w:fldChar w:fldCharType="separate"/>
      </w:r>
      <w:r w:rsidR="00972BF4">
        <w:t>Battery Charger</w:t>
      </w:r>
      <w:r>
        <w:fldChar w:fldCharType="end"/>
      </w:r>
    </w:p>
    <w:p w14:paraId="784714C0" w14:textId="77777777" w:rsidR="004A6573" w:rsidRDefault="004A6573" w:rsidP="004A6573">
      <w:pPr>
        <w:pStyle w:val="Heading3"/>
      </w:pPr>
      <w:bookmarkStart w:id="33" w:name="_Toc13853887"/>
      <w:r>
        <w:t>Test Instructions</w:t>
      </w:r>
      <w:bookmarkEnd w:id="33"/>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4" w:name="_Toc13853888"/>
      <w:r>
        <w:lastRenderedPageBreak/>
        <w:t>Test Data</w:t>
      </w:r>
      <w:bookmarkEnd w:id="34"/>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77777777" w:rsidR="004A6573" w:rsidRDefault="004A6573" w:rsidP="00B40777">
            <w:pPr>
              <w:jc w:val="center"/>
            </w:pPr>
          </w:p>
        </w:tc>
      </w:tr>
      <w:tr w:rsidR="004A6573" w14:paraId="290D7CCA" w14:textId="77777777" w:rsidTr="00B40777">
        <w:trPr>
          <w:tblHeader/>
        </w:trPr>
        <w:tc>
          <w:tcPr>
            <w:tcW w:w="1666" w:type="pct"/>
            <w:shd w:val="clear" w:color="auto" w:fill="ECA1AE" w:themeFill="background2" w:themeFillTint="66"/>
            <w:vAlign w:val="center"/>
          </w:tcPr>
          <w:p w14:paraId="40AEDB53" w14:textId="77777777" w:rsidR="004A6573" w:rsidRDefault="004A6573" w:rsidP="00B40777">
            <w:pPr>
              <w:jc w:val="center"/>
            </w:pP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7"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B40777">
        <w:tc>
          <w:tcPr>
            <w:tcW w:w="1666" w:type="pct"/>
            <w:vAlign w:val="center"/>
          </w:tcPr>
          <w:p w14:paraId="05791040" w14:textId="77777777" w:rsidR="004A6573" w:rsidRDefault="004A6573" w:rsidP="00B40777">
            <w:pPr>
              <w:jc w:val="center"/>
            </w:pPr>
          </w:p>
        </w:tc>
        <w:tc>
          <w:tcPr>
            <w:tcW w:w="1666" w:type="pct"/>
            <w:shd w:val="clear" w:color="auto" w:fill="FFFFFF" w:themeFill="background1"/>
            <w:vAlign w:val="center"/>
          </w:tcPr>
          <w:p w14:paraId="107129F0" w14:textId="77777777" w:rsidR="004A6573" w:rsidRDefault="004A6573" w:rsidP="00B40777">
            <w:pPr>
              <w:jc w:val="center"/>
            </w:pPr>
            <w:r>
              <w:t>Functionality</w:t>
            </w:r>
          </w:p>
        </w:tc>
        <w:tc>
          <w:tcPr>
            <w:tcW w:w="1667" w:type="pct"/>
            <w:vAlign w:val="center"/>
          </w:tcPr>
          <w:p w14:paraId="6062A8FD" w14:textId="77777777" w:rsidR="004A6573" w:rsidRDefault="004A6573" w:rsidP="00B40777">
            <w:pPr>
              <w:jc w:val="center"/>
            </w:pPr>
          </w:p>
        </w:tc>
      </w:tr>
      <w:tr w:rsidR="004A6573" w14:paraId="60AC23D6" w14:textId="77777777" w:rsidTr="00B40777">
        <w:tc>
          <w:tcPr>
            <w:tcW w:w="1666" w:type="pct"/>
            <w:vAlign w:val="center"/>
          </w:tcPr>
          <w:p w14:paraId="6215AA65" w14:textId="77777777" w:rsidR="004A6573" w:rsidRDefault="004A6573" w:rsidP="00B40777">
            <w:pPr>
              <w:jc w:val="center"/>
            </w:pPr>
          </w:p>
        </w:tc>
        <w:tc>
          <w:tcPr>
            <w:tcW w:w="1666" w:type="pct"/>
            <w:shd w:val="clear" w:color="auto" w:fill="FFFFFF" w:themeFill="background1"/>
            <w:vAlign w:val="center"/>
          </w:tcPr>
          <w:p w14:paraId="7436BE74" w14:textId="77777777" w:rsidR="004A6573" w:rsidRDefault="004A6573" w:rsidP="00B40777">
            <w:pPr>
              <w:jc w:val="center"/>
            </w:pPr>
            <w:r>
              <w:t>Functionality</w:t>
            </w:r>
          </w:p>
        </w:tc>
        <w:tc>
          <w:tcPr>
            <w:tcW w:w="1667" w:type="pct"/>
            <w:vAlign w:val="center"/>
          </w:tcPr>
          <w:p w14:paraId="73355934" w14:textId="77777777" w:rsidR="004A6573" w:rsidRDefault="004A6573" w:rsidP="00B40777">
            <w:pPr>
              <w:jc w:val="center"/>
            </w:pPr>
          </w:p>
        </w:tc>
      </w:tr>
    </w:tbl>
    <w:p w14:paraId="46E7C400" w14:textId="77777777" w:rsidR="004A6573" w:rsidRDefault="004A6573" w:rsidP="004A6573">
      <w:pPr>
        <w:pStyle w:val="Heading3"/>
      </w:pPr>
      <w:bookmarkStart w:id="35" w:name="_Toc13853889"/>
      <w:r>
        <w:t>Test Notes</w:t>
      </w:r>
      <w:bookmarkEnd w:id="35"/>
    </w:p>
    <w:p w14:paraId="4457061F" w14:textId="610FBA99" w:rsidR="004A6573" w:rsidRDefault="004A6573" w:rsidP="004A6573">
      <w:r>
        <w:t>Delete me if no notes are required.</w:t>
      </w:r>
    </w:p>
    <w:p w14:paraId="11FD929F" w14:textId="6F39DBCE" w:rsidR="00114114" w:rsidRDefault="00114114" w:rsidP="00114114">
      <w:pPr>
        <w:pStyle w:val="Heading2"/>
      </w:pPr>
      <w:bookmarkStart w:id="36" w:name="_Toc13853890"/>
      <w:r>
        <w:t>Battery Charging</w:t>
      </w:r>
      <w:bookmarkEnd w:id="36"/>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53FA2F98" w:rsidR="00114114" w:rsidRDefault="00114114" w:rsidP="00114114">
      <w:r>
        <w:t xml:space="preserve">This test evaluates the circuit described in </w:t>
      </w:r>
      <w:r>
        <w:fldChar w:fldCharType="begin"/>
      </w:r>
      <w:r>
        <w:instrText xml:space="preserve"> REF _Ref13853713 \h </w:instrText>
      </w:r>
      <w:r>
        <w:fldChar w:fldCharType="separate"/>
      </w:r>
      <w:r w:rsidR="00972BF4">
        <w:t>Battery Charger</w:t>
      </w:r>
      <w:r>
        <w:fldChar w:fldCharType="end"/>
      </w:r>
    </w:p>
    <w:p w14:paraId="09A12F45" w14:textId="77777777" w:rsidR="00114114" w:rsidRDefault="00114114" w:rsidP="00114114">
      <w:pPr>
        <w:pStyle w:val="Heading3"/>
      </w:pPr>
      <w:bookmarkStart w:id="37" w:name="_Toc13853891"/>
      <w:r>
        <w:t>Test Instructions</w:t>
      </w:r>
      <w:bookmarkEnd w:id="37"/>
    </w:p>
    <w:p w14:paraId="079F2377" w14:textId="77777777" w:rsidR="00114114" w:rsidRPr="004A6573" w:rsidRDefault="00114114" w:rsidP="00114114">
      <w:pPr>
        <w:ind w:firstLine="720"/>
      </w:pPr>
    </w:p>
    <w:p w14:paraId="7F2044F3" w14:textId="77777777" w:rsidR="00114114" w:rsidRDefault="00114114" w:rsidP="00114114">
      <w:pPr>
        <w:pStyle w:val="Heading3"/>
      </w:pPr>
      <w:bookmarkStart w:id="38" w:name="_Toc13853892"/>
      <w:r>
        <w:t>Test Data</w:t>
      </w:r>
      <w:bookmarkEnd w:id="38"/>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7777777" w:rsidR="00114114" w:rsidRDefault="00114114" w:rsidP="00B40777">
            <w:pPr>
              <w:jc w:val="center"/>
            </w:pPr>
          </w:p>
        </w:tc>
      </w:tr>
      <w:tr w:rsidR="00114114" w14:paraId="4671DBBC" w14:textId="77777777" w:rsidTr="00B40777">
        <w:trPr>
          <w:tblHeader/>
        </w:trPr>
        <w:tc>
          <w:tcPr>
            <w:tcW w:w="1666" w:type="pct"/>
            <w:shd w:val="clear" w:color="auto" w:fill="ECA1AE" w:themeFill="background2" w:themeFillTint="66"/>
            <w:vAlign w:val="center"/>
          </w:tcPr>
          <w:p w14:paraId="68A0D054" w14:textId="77777777" w:rsidR="00114114" w:rsidRDefault="00114114" w:rsidP="00B40777">
            <w:pPr>
              <w:jc w:val="center"/>
            </w:pP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7"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B40777">
        <w:tc>
          <w:tcPr>
            <w:tcW w:w="1666" w:type="pct"/>
            <w:vAlign w:val="center"/>
          </w:tcPr>
          <w:p w14:paraId="19078AE0" w14:textId="77777777" w:rsidR="00114114" w:rsidRDefault="00114114" w:rsidP="00B40777">
            <w:pPr>
              <w:jc w:val="center"/>
            </w:pPr>
          </w:p>
        </w:tc>
        <w:tc>
          <w:tcPr>
            <w:tcW w:w="1666" w:type="pct"/>
            <w:shd w:val="clear" w:color="auto" w:fill="FFFFFF" w:themeFill="background1"/>
            <w:vAlign w:val="center"/>
          </w:tcPr>
          <w:p w14:paraId="5167631B" w14:textId="77777777" w:rsidR="00114114" w:rsidRDefault="00114114" w:rsidP="00B40777">
            <w:pPr>
              <w:jc w:val="center"/>
            </w:pPr>
            <w:r>
              <w:t>Functionality</w:t>
            </w:r>
          </w:p>
        </w:tc>
        <w:tc>
          <w:tcPr>
            <w:tcW w:w="1667" w:type="pct"/>
            <w:vAlign w:val="center"/>
          </w:tcPr>
          <w:p w14:paraId="0651D156" w14:textId="77777777" w:rsidR="00114114" w:rsidRDefault="00114114" w:rsidP="00B40777">
            <w:pPr>
              <w:jc w:val="center"/>
            </w:pPr>
          </w:p>
        </w:tc>
      </w:tr>
      <w:tr w:rsidR="00114114" w14:paraId="3FB1ABD0" w14:textId="77777777" w:rsidTr="00B40777">
        <w:tc>
          <w:tcPr>
            <w:tcW w:w="1666" w:type="pct"/>
            <w:vAlign w:val="center"/>
          </w:tcPr>
          <w:p w14:paraId="0E52E3B9" w14:textId="77777777" w:rsidR="00114114" w:rsidRDefault="00114114" w:rsidP="00B40777">
            <w:pPr>
              <w:jc w:val="center"/>
            </w:pPr>
          </w:p>
        </w:tc>
        <w:tc>
          <w:tcPr>
            <w:tcW w:w="1666" w:type="pct"/>
            <w:shd w:val="clear" w:color="auto" w:fill="FFFFFF" w:themeFill="background1"/>
            <w:vAlign w:val="center"/>
          </w:tcPr>
          <w:p w14:paraId="1CF6EC3A" w14:textId="77777777" w:rsidR="00114114" w:rsidRDefault="00114114" w:rsidP="00B40777">
            <w:pPr>
              <w:jc w:val="center"/>
            </w:pPr>
            <w:r>
              <w:t>Functionality</w:t>
            </w:r>
          </w:p>
        </w:tc>
        <w:tc>
          <w:tcPr>
            <w:tcW w:w="1667" w:type="pct"/>
            <w:vAlign w:val="center"/>
          </w:tcPr>
          <w:p w14:paraId="47D13381"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447F81A2" w14:textId="77777777" w:rsidR="00114114" w:rsidRPr="004A6573" w:rsidRDefault="00114114" w:rsidP="00114114">
      <w:r>
        <w:t>Delete me if no notes are required.</w:t>
      </w:r>
    </w:p>
    <w:p w14:paraId="33765C58" w14:textId="77777777" w:rsidR="00114114" w:rsidRPr="004A6573" w:rsidRDefault="00114114" w:rsidP="004A6573"/>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A369E" w14:textId="77777777" w:rsidR="00451FF0" w:rsidRDefault="00451FF0" w:rsidP="002C61F9">
      <w:pPr>
        <w:spacing w:after="0" w:line="240" w:lineRule="auto"/>
      </w:pPr>
      <w:r>
        <w:separator/>
      </w:r>
    </w:p>
  </w:endnote>
  <w:endnote w:type="continuationSeparator" w:id="0">
    <w:p w14:paraId="78A29B98" w14:textId="77777777" w:rsidR="00451FF0" w:rsidRDefault="00451FF0"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E5A3FE4C-D024-4713-9E37-4E6361EAAB70}"/>
    <w:embedBold r:id="rId2" w:fontKey="{1C2B0028-BBB5-4236-8A42-878E4395E36B}"/>
    <w:embedItalic r:id="rId3" w:fontKey="{223904D7-6477-44CA-9E2D-D6A4F883D336}"/>
  </w:font>
  <w:font w:name="Comfortaa">
    <w:altName w:val="Calibri"/>
    <w:charset w:val="00"/>
    <w:family w:val="auto"/>
    <w:pitch w:val="variable"/>
    <w:sig w:usb0="20000287" w:usb1="00000002" w:usb2="00000000" w:usb3="00000000" w:csb0="0000019F" w:csb1="00000000"/>
    <w:embedRegular r:id="rId4" w:fontKey="{49BEAE66-A30A-463E-8AB8-F8DE6D513D20}"/>
    <w:embedBold r:id="rId5" w:fontKey="{CA22656E-76AD-4BF9-8A29-BD53AA373FA3}"/>
    <w:embedItalic r:id="rId6" w:fontKey="{7BA0ECDF-EC36-4269-9F8E-052AAFD91055}"/>
  </w:font>
  <w:font w:name="Neuton">
    <w:charset w:val="00"/>
    <w:family w:val="auto"/>
    <w:pitch w:val="variable"/>
    <w:sig w:usb0="A0000827" w:usb1="10000002" w:usb2="00000000" w:usb3="00000000" w:csb0="800000B3" w:csb1="00000000"/>
    <w:embedRegular r:id="rId7" w:fontKey="{D42B80C5-6E39-4A37-8222-31CF557EDBCC}"/>
    <w:embedBold r:id="rId8" w:fontKey="{73093128-ADD7-41A3-972C-467D8FE3B6AE}"/>
    <w:embedItalic r:id="rId9" w:fontKey="{9B94292A-C80A-44BE-8048-0FB7465698B1}"/>
  </w:font>
  <w:font w:name="Cambria">
    <w:panose1 w:val="02040503050406030204"/>
    <w:charset w:val="00"/>
    <w:family w:val="roman"/>
    <w:pitch w:val="variable"/>
    <w:sig w:usb0="E00006FF" w:usb1="420024FF" w:usb2="02000000" w:usb3="00000000" w:csb0="0000019F" w:csb1="00000000"/>
    <w:embedRegular r:id="rId10" w:fontKey="{AD789761-F3E1-400C-9FA5-090482F04624}"/>
    <w:embedBold r:id="rId11" w:fontKey="{9DA97E25-61C0-4985-89BF-B80065878C59}"/>
    <w:embedItalic r:id="rId12" w:fontKey="{83EAB262-E8D9-47B8-9570-7E49DFB4D076}"/>
  </w:font>
  <w:font w:name="Tahoma">
    <w:panose1 w:val="020B0604030504040204"/>
    <w:charset w:val="00"/>
    <w:family w:val="swiss"/>
    <w:pitch w:val="variable"/>
    <w:sig w:usb0="E1002EFF" w:usb1="C000605B" w:usb2="00000029" w:usb3="00000000" w:csb0="000101FF" w:csb1="00000000"/>
    <w:embedRegular r:id="rId13" w:fontKey="{4D3F2F94-8FEE-4898-A5A8-E3E209C4CA72}"/>
  </w:font>
  <w:font w:name="Cambria Math">
    <w:panose1 w:val="02040503050406030204"/>
    <w:charset w:val="00"/>
    <w:family w:val="roman"/>
    <w:pitch w:val="variable"/>
    <w:sig w:usb0="E00006FF" w:usb1="420024FF" w:usb2="02000000" w:usb3="00000000" w:csb0="0000019F" w:csb1="00000000"/>
    <w:embedRegular r:id="rId14" w:fontKey="{BA9691B0-00CC-41E4-B5D8-215763CCB06A}"/>
    <w:embedItalic r:id="rId15" w:fontKey="{B85979A8-458B-4430-831B-3391B6104039}"/>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679FEF06"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Pr>
            <w:rFonts w:ascii="Neuton" w:hAnsi="Neuton" w:cs="Neuton"/>
            <w:color w:val="5E6A71" w:themeColor="text2"/>
            <w:sz w:val="32"/>
          </w:rPr>
          <w:t>1.0.2</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10400AC5"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972BF4">
      <w:rPr>
        <w:rFonts w:ascii="Neuton" w:hAnsi="Neuton"/>
        <w:noProof/>
        <w:color w:val="5E6A71" w:themeColor="text2"/>
        <w:sz w:val="32"/>
      </w:rPr>
      <w:t>12 July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54EB8" w14:textId="77777777" w:rsidR="00451FF0" w:rsidRDefault="00451FF0" w:rsidP="002C61F9">
      <w:pPr>
        <w:spacing w:after="0" w:line="240" w:lineRule="auto"/>
      </w:pPr>
      <w:r>
        <w:separator/>
      </w:r>
    </w:p>
  </w:footnote>
  <w:footnote w:type="continuationSeparator" w:id="0">
    <w:p w14:paraId="0BB194F5" w14:textId="77777777" w:rsidR="00451FF0" w:rsidRDefault="00451FF0"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451FF0"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451FF0"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rgUAKDyiniw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94EAE"/>
    <w:rsid w:val="001A0439"/>
    <w:rsid w:val="001A6D76"/>
    <w:rsid w:val="001D0DBB"/>
    <w:rsid w:val="001D67A7"/>
    <w:rsid w:val="001E0A69"/>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5B14"/>
    <w:rsid w:val="002F2B3C"/>
    <w:rsid w:val="002F4FC2"/>
    <w:rsid w:val="003017B0"/>
    <w:rsid w:val="00302791"/>
    <w:rsid w:val="00305EA4"/>
    <w:rsid w:val="00307398"/>
    <w:rsid w:val="00310B1B"/>
    <w:rsid w:val="003112D0"/>
    <w:rsid w:val="0032441F"/>
    <w:rsid w:val="003356B7"/>
    <w:rsid w:val="00344FF5"/>
    <w:rsid w:val="00346FA8"/>
    <w:rsid w:val="00354523"/>
    <w:rsid w:val="00362E84"/>
    <w:rsid w:val="00364EBC"/>
    <w:rsid w:val="003651F7"/>
    <w:rsid w:val="00370A6F"/>
    <w:rsid w:val="00370A7A"/>
    <w:rsid w:val="00372214"/>
    <w:rsid w:val="003724C5"/>
    <w:rsid w:val="0037529D"/>
    <w:rsid w:val="003866AE"/>
    <w:rsid w:val="00391809"/>
    <w:rsid w:val="00392352"/>
    <w:rsid w:val="00395582"/>
    <w:rsid w:val="003A09C3"/>
    <w:rsid w:val="003A6FF8"/>
    <w:rsid w:val="003B1FF0"/>
    <w:rsid w:val="003B20D3"/>
    <w:rsid w:val="003B392A"/>
    <w:rsid w:val="003B6C60"/>
    <w:rsid w:val="003B7B23"/>
    <w:rsid w:val="003C6ABD"/>
    <w:rsid w:val="003D4718"/>
    <w:rsid w:val="003E01D6"/>
    <w:rsid w:val="003E0A1D"/>
    <w:rsid w:val="003E67E2"/>
    <w:rsid w:val="004013F0"/>
    <w:rsid w:val="00414EE5"/>
    <w:rsid w:val="00415B7F"/>
    <w:rsid w:val="00416930"/>
    <w:rsid w:val="00431C74"/>
    <w:rsid w:val="0044271C"/>
    <w:rsid w:val="00447FA5"/>
    <w:rsid w:val="00451FF0"/>
    <w:rsid w:val="004751E5"/>
    <w:rsid w:val="00475660"/>
    <w:rsid w:val="00480DA8"/>
    <w:rsid w:val="00486112"/>
    <w:rsid w:val="004949A4"/>
    <w:rsid w:val="004A6573"/>
    <w:rsid w:val="004A70DF"/>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B1CDC"/>
    <w:rsid w:val="005B2207"/>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6F3177"/>
    <w:rsid w:val="006F67C8"/>
    <w:rsid w:val="007026CD"/>
    <w:rsid w:val="007162A6"/>
    <w:rsid w:val="007215F2"/>
    <w:rsid w:val="00724CE3"/>
    <w:rsid w:val="00741612"/>
    <w:rsid w:val="007423FC"/>
    <w:rsid w:val="00744154"/>
    <w:rsid w:val="00744774"/>
    <w:rsid w:val="00762C6F"/>
    <w:rsid w:val="00770489"/>
    <w:rsid w:val="0077444E"/>
    <w:rsid w:val="00774C6D"/>
    <w:rsid w:val="0077550A"/>
    <w:rsid w:val="00794491"/>
    <w:rsid w:val="007A640B"/>
    <w:rsid w:val="007B3D96"/>
    <w:rsid w:val="007B6067"/>
    <w:rsid w:val="007E1808"/>
    <w:rsid w:val="007E4FBC"/>
    <w:rsid w:val="007F31D4"/>
    <w:rsid w:val="007F4CCA"/>
    <w:rsid w:val="007F5711"/>
    <w:rsid w:val="00811656"/>
    <w:rsid w:val="00835FC3"/>
    <w:rsid w:val="00846738"/>
    <w:rsid w:val="00847972"/>
    <w:rsid w:val="008515B4"/>
    <w:rsid w:val="00856BE9"/>
    <w:rsid w:val="00874534"/>
    <w:rsid w:val="0087717B"/>
    <w:rsid w:val="00892822"/>
    <w:rsid w:val="00892E8E"/>
    <w:rsid w:val="00896084"/>
    <w:rsid w:val="008A3833"/>
    <w:rsid w:val="008A6130"/>
    <w:rsid w:val="008B0115"/>
    <w:rsid w:val="008B695D"/>
    <w:rsid w:val="008B739E"/>
    <w:rsid w:val="008C09B1"/>
    <w:rsid w:val="008C1EA3"/>
    <w:rsid w:val="008D1525"/>
    <w:rsid w:val="008F3D94"/>
    <w:rsid w:val="00901461"/>
    <w:rsid w:val="00907C7B"/>
    <w:rsid w:val="009106DA"/>
    <w:rsid w:val="009147A2"/>
    <w:rsid w:val="00920CE5"/>
    <w:rsid w:val="00922E8F"/>
    <w:rsid w:val="00923FED"/>
    <w:rsid w:val="00926BF6"/>
    <w:rsid w:val="00930D11"/>
    <w:rsid w:val="0094369A"/>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6EDC"/>
    <w:rsid w:val="00A22B3B"/>
    <w:rsid w:val="00A3446E"/>
    <w:rsid w:val="00A36ABE"/>
    <w:rsid w:val="00A453CE"/>
    <w:rsid w:val="00A471FF"/>
    <w:rsid w:val="00A50B7C"/>
    <w:rsid w:val="00A5589E"/>
    <w:rsid w:val="00A576EA"/>
    <w:rsid w:val="00A61483"/>
    <w:rsid w:val="00A71E81"/>
    <w:rsid w:val="00A746FC"/>
    <w:rsid w:val="00A76F47"/>
    <w:rsid w:val="00A85840"/>
    <w:rsid w:val="00A95030"/>
    <w:rsid w:val="00AA3F93"/>
    <w:rsid w:val="00AA492B"/>
    <w:rsid w:val="00AB5056"/>
    <w:rsid w:val="00AB61E8"/>
    <w:rsid w:val="00AB629C"/>
    <w:rsid w:val="00AC2B3E"/>
    <w:rsid w:val="00AD091F"/>
    <w:rsid w:val="00AD624B"/>
    <w:rsid w:val="00AE660B"/>
    <w:rsid w:val="00AF4616"/>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6F4C"/>
    <w:rsid w:val="00BD1912"/>
    <w:rsid w:val="00BD5FEA"/>
    <w:rsid w:val="00BD7A4F"/>
    <w:rsid w:val="00BE0081"/>
    <w:rsid w:val="00BE0595"/>
    <w:rsid w:val="00BE6D3A"/>
    <w:rsid w:val="00BF44E1"/>
    <w:rsid w:val="00C028B9"/>
    <w:rsid w:val="00C049BC"/>
    <w:rsid w:val="00C53CCE"/>
    <w:rsid w:val="00C6271A"/>
    <w:rsid w:val="00C6472D"/>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3500"/>
    <w:rsid w:val="00D035D6"/>
    <w:rsid w:val="00D24E3D"/>
    <w:rsid w:val="00D25EA4"/>
    <w:rsid w:val="00D26ED8"/>
    <w:rsid w:val="00D345B6"/>
    <w:rsid w:val="00D419AF"/>
    <w:rsid w:val="00D43429"/>
    <w:rsid w:val="00D716C4"/>
    <w:rsid w:val="00D71D9A"/>
    <w:rsid w:val="00D76E96"/>
    <w:rsid w:val="00D8623A"/>
    <w:rsid w:val="00D96343"/>
    <w:rsid w:val="00DB3771"/>
    <w:rsid w:val="00DC1151"/>
    <w:rsid w:val="00DC4991"/>
    <w:rsid w:val="00DF0A5C"/>
    <w:rsid w:val="00DF2CB5"/>
    <w:rsid w:val="00DF4574"/>
    <w:rsid w:val="00E02EC3"/>
    <w:rsid w:val="00E109C2"/>
    <w:rsid w:val="00E14317"/>
    <w:rsid w:val="00E151A6"/>
    <w:rsid w:val="00E16EC1"/>
    <w:rsid w:val="00E219CB"/>
    <w:rsid w:val="00E3394B"/>
    <w:rsid w:val="00E45093"/>
    <w:rsid w:val="00E52672"/>
    <w:rsid w:val="00E607F6"/>
    <w:rsid w:val="00E62E40"/>
    <w:rsid w:val="00E6594F"/>
    <w:rsid w:val="00E673EE"/>
    <w:rsid w:val="00E70B3B"/>
    <w:rsid w:val="00E70C74"/>
    <w:rsid w:val="00E81126"/>
    <w:rsid w:val="00E83621"/>
    <w:rsid w:val="00E85757"/>
    <w:rsid w:val="00E85F6A"/>
    <w:rsid w:val="00E90ADA"/>
    <w:rsid w:val="00E93566"/>
    <w:rsid w:val="00E975A5"/>
    <w:rsid w:val="00E97DC5"/>
    <w:rsid w:val="00EA6880"/>
    <w:rsid w:val="00EB012A"/>
    <w:rsid w:val="00EB2DD6"/>
    <w:rsid w:val="00EB56EE"/>
    <w:rsid w:val="00ED218C"/>
    <w:rsid w:val="00ED44BD"/>
    <w:rsid w:val="00ED6000"/>
    <w:rsid w:val="00ED77EE"/>
    <w:rsid w:val="00EE023A"/>
    <w:rsid w:val="00EE0F52"/>
    <w:rsid w:val="00EE6853"/>
    <w:rsid w:val="00EF051B"/>
    <w:rsid w:val="00EF1CCD"/>
    <w:rsid w:val="00EF387F"/>
    <w:rsid w:val="00EF43D9"/>
    <w:rsid w:val="00F00637"/>
    <w:rsid w:val="00F11678"/>
    <w:rsid w:val="00F1258A"/>
    <w:rsid w:val="00F131D1"/>
    <w:rsid w:val="00F140AC"/>
    <w:rsid w:val="00F15255"/>
    <w:rsid w:val="00F20437"/>
    <w:rsid w:val="00F20CFA"/>
    <w:rsid w:val="00F22A9E"/>
    <w:rsid w:val="00F23C64"/>
    <w:rsid w:val="00F44F92"/>
    <w:rsid w:val="00F46652"/>
    <w:rsid w:val="00F52C5C"/>
    <w:rsid w:val="00F53D4D"/>
    <w:rsid w:val="00F54282"/>
    <w:rsid w:val="00F66B01"/>
    <w:rsid w:val="00F81728"/>
    <w:rsid w:val="00F91448"/>
    <w:rsid w:val="00F934FC"/>
    <w:rsid w:val="00F9375B"/>
    <w:rsid w:val="00FA0EB7"/>
    <w:rsid w:val="00FA1627"/>
    <w:rsid w:val="00FB66F5"/>
    <w:rsid w:val="00FB7045"/>
    <w:rsid w:val="00FC17CD"/>
    <w:rsid w:val="00FC6575"/>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Solar Pane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84D999-18DF-427E-AC68-A74960E1D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5</TotalTime>
  <Pages>1</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Bradley</cp:lastModifiedBy>
  <cp:revision>391</cp:revision>
  <cp:lastPrinted>2019-07-13T03:03:00Z</cp:lastPrinted>
  <dcterms:created xsi:type="dcterms:W3CDTF">2017-11-08T19:19:00Z</dcterms:created>
  <dcterms:modified xsi:type="dcterms:W3CDTF">2019-07-13T03:03:00Z</dcterms:modified>
  <cp:contentStatus>1.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